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91E8A12" w:rsidR="00531FBF" w:rsidRPr="001650C9" w:rsidRDefault="002572A5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9/14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6473F91" w:rsidR="00531FBF" w:rsidRPr="001650C9" w:rsidRDefault="002572A5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Joshua Hunt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38637BEB" w:rsidR="0058064D" w:rsidRPr="001650C9" w:rsidRDefault="002572A5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Joshua Hunter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48D1E9BB" w14:textId="3D9AFDA8" w:rsidR="00E52C82" w:rsidRPr="00E52C82" w:rsidRDefault="00E52C82" w:rsidP="00E52C82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.) </w:t>
      </w:r>
      <w:r w:rsidRPr="00E52C82">
        <w:rPr>
          <w:rFonts w:eastAsia="Times New Roman" w:cstheme="minorHAnsi"/>
        </w:rPr>
        <w:t>What is the value of secure communications to the company?</w:t>
      </w:r>
      <w:r>
        <w:rPr>
          <w:rFonts w:eastAsia="Times New Roman" w:cstheme="minorHAnsi"/>
        </w:rPr>
        <w:t xml:space="preserve"> </w:t>
      </w:r>
    </w:p>
    <w:p w14:paraId="38007D95" w14:textId="7E01DAF6" w:rsidR="00E52C82" w:rsidRPr="00E52C82" w:rsidRDefault="00E52C82" w:rsidP="00E52C82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b.) </w:t>
      </w:r>
      <w:r w:rsidRPr="00E52C82">
        <w:rPr>
          <w:rFonts w:eastAsia="Times New Roman" w:cstheme="minorHAnsi"/>
        </w:rPr>
        <w:t>Does the company make any international transactions?</w:t>
      </w:r>
      <w:r>
        <w:rPr>
          <w:rFonts w:eastAsia="Times New Roman" w:cstheme="minorHAnsi"/>
        </w:rPr>
        <w:t xml:space="preserve"> </w:t>
      </w:r>
    </w:p>
    <w:p w14:paraId="05DE7E05" w14:textId="4362D511" w:rsidR="00E52C82" w:rsidRPr="00E52C82" w:rsidRDefault="00E52C82" w:rsidP="00E52C82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c.) </w:t>
      </w:r>
      <w:r w:rsidRPr="00E52C82">
        <w:rPr>
          <w:rFonts w:eastAsia="Times New Roman" w:cstheme="minorHAnsi"/>
        </w:rPr>
        <w:t>Are there governmental restrictions about secure communications to consider?</w:t>
      </w:r>
    </w:p>
    <w:p w14:paraId="439544D5" w14:textId="21E0DE4B" w:rsidR="00E52C82" w:rsidRPr="00E52C82" w:rsidRDefault="00E52C82" w:rsidP="00E52C82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d.) </w:t>
      </w:r>
      <w:r w:rsidRPr="00E52C82">
        <w:rPr>
          <w:rFonts w:eastAsia="Times New Roman" w:cstheme="minorHAnsi"/>
        </w:rPr>
        <w:t>What external threats might be present now and in the immediate future?</w:t>
      </w:r>
    </w:p>
    <w:p w14:paraId="507E7000" w14:textId="4ABC9F43" w:rsidR="00E52C82" w:rsidRPr="00E52C82" w:rsidRDefault="00E52C82" w:rsidP="00E52C82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e.) </w:t>
      </w:r>
      <w:r w:rsidRPr="00E52C82">
        <w:rPr>
          <w:rFonts w:eastAsia="Times New Roman" w:cstheme="minorHAnsi"/>
        </w:rPr>
        <w:t>What are the modernization requirements that you must consider? For example:</w:t>
      </w:r>
    </w:p>
    <w:p w14:paraId="1D9B9AED" w14:textId="4136BA23" w:rsidR="00E52C82" w:rsidRPr="00E52C82" w:rsidRDefault="00E52C82" w:rsidP="00E52C82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   I.) </w:t>
      </w:r>
      <w:r w:rsidRPr="00E52C82">
        <w:rPr>
          <w:rFonts w:eastAsia="Times New Roman" w:cstheme="minorHAnsi"/>
        </w:rPr>
        <w:t>The role of open-source libraries</w:t>
      </w:r>
    </w:p>
    <w:p w14:paraId="5CAB2AA8" w14:textId="6B8FA0A9" w:rsidR="00010B8A" w:rsidRDefault="00E52C82" w:rsidP="00E52C82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   II). </w:t>
      </w:r>
      <w:r w:rsidRPr="00E52C82">
        <w:rPr>
          <w:rFonts w:eastAsia="Times New Roman" w:cstheme="minorHAnsi"/>
        </w:rPr>
        <w:t>Evolving web application technologies</w:t>
      </w:r>
    </w:p>
    <w:p w14:paraId="37F2CDAD" w14:textId="77777777" w:rsidR="009575BC" w:rsidRDefault="009575BC" w:rsidP="00E52C82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ED5B0D8" w14:textId="150657F3" w:rsidR="00E52C82" w:rsidRPr="00E52C82" w:rsidRDefault="00E52C82" w:rsidP="009575BC">
      <w:pPr>
        <w:suppressAutoHyphens/>
        <w:spacing w:after="0" w:line="240" w:lineRule="auto"/>
        <w:ind w:firstLine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Since this company is dealing with finances, investments, savings, retirement, and insurance. The value of secure communications is extremely important to keep people’s money safe. </w:t>
      </w:r>
      <w:r>
        <w:rPr>
          <w:rFonts w:eastAsia="Times New Roman" w:cstheme="minorHAnsi"/>
        </w:rPr>
        <w:t xml:space="preserve">The company does make international transactions I would assume given that they’re coming to global rain, and if it is global, it is everywhere. </w:t>
      </w:r>
      <w:r w:rsidRPr="00E52C82">
        <w:rPr>
          <w:rFonts w:eastAsia="Times New Roman" w:cstheme="minorHAnsi"/>
        </w:rPr>
        <w:t>Governments worldwide impose various restrictions on secure</w:t>
      </w:r>
      <w:r w:rsidR="009575BC">
        <w:rPr>
          <w:rFonts w:eastAsia="Times New Roman" w:cstheme="minorHAnsi"/>
        </w:rPr>
        <w:t xml:space="preserve"> </w:t>
      </w:r>
      <w:r w:rsidR="009575BC" w:rsidRPr="00E52C82">
        <w:rPr>
          <w:rFonts w:eastAsia="Times New Roman" w:cstheme="minorHAnsi"/>
        </w:rPr>
        <w:t>communications;</w:t>
      </w:r>
      <w:r>
        <w:rPr>
          <w:rFonts w:eastAsia="Times New Roman" w:cstheme="minorHAnsi"/>
        </w:rPr>
        <w:t xml:space="preserve"> h</w:t>
      </w:r>
      <w:r w:rsidRPr="00E52C82">
        <w:rPr>
          <w:rFonts w:eastAsia="Times New Roman" w:cstheme="minorHAnsi"/>
        </w:rPr>
        <w:t>owever, the specific rules and their stringency vary from country to country.</w:t>
      </w:r>
      <w:r w:rsidR="009575BC">
        <w:rPr>
          <w:rFonts w:eastAsia="Times New Roman" w:cstheme="minorHAnsi"/>
        </w:rPr>
        <w:t xml:space="preserve"> Some external threats may be people trying to get their data or steal information from their clients. </w:t>
      </w:r>
      <w:r w:rsidR="009575BC" w:rsidRPr="009575BC">
        <w:rPr>
          <w:rFonts w:eastAsia="Times New Roman" w:cstheme="minorHAnsi"/>
        </w:rPr>
        <w:t xml:space="preserve">In addition to open-source libraries and evolving web technologies, several other factors should be considered when </w:t>
      </w:r>
      <w:r w:rsidR="009575BC" w:rsidRPr="009575BC">
        <w:rPr>
          <w:rFonts w:eastAsia="Times New Roman" w:cstheme="minorHAnsi"/>
        </w:rPr>
        <w:t>modernizing</w:t>
      </w:r>
      <w:proofErr w:type="gramStart"/>
      <w:r w:rsidR="009575BC">
        <w:rPr>
          <w:rFonts w:eastAsia="Times New Roman" w:cstheme="minorHAnsi"/>
        </w:rPr>
        <w:t>, these</w:t>
      </w:r>
      <w:proofErr w:type="gramEnd"/>
      <w:r w:rsidR="009575BC">
        <w:rPr>
          <w:rFonts w:eastAsia="Times New Roman" w:cstheme="minorHAnsi"/>
        </w:rPr>
        <w:t xml:space="preserve"> factors can include things like cloud security, user awareness, and many other factors. </w:t>
      </w:r>
    </w:p>
    <w:p w14:paraId="57151E8B" w14:textId="77777777" w:rsidR="00E52C82" w:rsidRDefault="00E52C82" w:rsidP="00E52C82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4FC78EB2" w14:textId="77777777" w:rsidR="00E52C82" w:rsidRPr="001650C9" w:rsidRDefault="00E52C82" w:rsidP="00E52C82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7D89E7F4" w:rsidR="002778D5" w:rsidRDefault="009575BC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PI’s – this controls the information that is accessible to outside </w:t>
      </w:r>
      <w:r w:rsidR="00E6712A">
        <w:rPr>
          <w:rFonts w:eastAsia="Times New Roman" w:cstheme="minorHAnsi"/>
        </w:rPr>
        <w:t>sources.</w:t>
      </w:r>
    </w:p>
    <w:p w14:paraId="4DEF2DB1" w14:textId="1170B430" w:rsidR="009575BC" w:rsidRDefault="009575BC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Code Quality – controls quali</w:t>
      </w:r>
      <w:r w:rsidR="00E6712A">
        <w:rPr>
          <w:rFonts w:eastAsia="Times New Roman" w:cstheme="minorHAnsi"/>
        </w:rPr>
        <w:t xml:space="preserve">ty of code and </w:t>
      </w:r>
      <w:proofErr w:type="gramStart"/>
      <w:r w:rsidR="00E6712A">
        <w:rPr>
          <w:rFonts w:eastAsia="Times New Roman" w:cstheme="minorHAnsi"/>
        </w:rPr>
        <w:t>secureness</w:t>
      </w:r>
      <w:proofErr w:type="gramEnd"/>
      <w:r w:rsidR="00E6712A">
        <w:rPr>
          <w:rFonts w:eastAsia="Times New Roman" w:cstheme="minorHAnsi"/>
        </w:rPr>
        <w:t xml:space="preserve"> of code.</w:t>
      </w:r>
    </w:p>
    <w:p w14:paraId="11D253FF" w14:textId="3C81CEA5" w:rsidR="00E6712A" w:rsidRDefault="00E6712A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put Validation – used to validate an account </w:t>
      </w:r>
      <w:proofErr w:type="gramStart"/>
      <w:r>
        <w:rPr>
          <w:rFonts w:eastAsia="Times New Roman" w:cstheme="minorHAnsi"/>
        </w:rPr>
        <w:t>owners</w:t>
      </w:r>
      <w:proofErr w:type="gramEnd"/>
      <w:r>
        <w:rPr>
          <w:rFonts w:eastAsia="Times New Roman" w:cstheme="minorHAnsi"/>
        </w:rPr>
        <w:t xml:space="preserve"> information to make sure it’s them.</w:t>
      </w:r>
    </w:p>
    <w:p w14:paraId="1B1B42B8" w14:textId="7570A4C9" w:rsidR="00E6712A" w:rsidRDefault="00E6712A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Code Error – This will show where there’s issues in the code that need improvement and to be fixed.</w:t>
      </w:r>
    </w:p>
    <w:p w14:paraId="1A9C465B" w14:textId="03F9ADA1" w:rsidR="00E6712A" w:rsidRDefault="00E6712A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Cryptography – This would make everything encrypted to ensure </w:t>
      </w:r>
      <w:proofErr w:type="gramStart"/>
      <w:r>
        <w:rPr>
          <w:rFonts w:eastAsia="Times New Roman" w:cstheme="minorHAnsi"/>
        </w:rPr>
        <w:t>safety  and</w:t>
      </w:r>
      <w:proofErr w:type="gramEnd"/>
      <w:r>
        <w:rPr>
          <w:rFonts w:eastAsia="Times New Roman" w:cstheme="minorHAnsi"/>
        </w:rPr>
        <w:t xml:space="preserve"> information protection. 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07B98D11" w:rsidR="00113667" w:rsidRDefault="00E6712A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While manual </w:t>
      </w:r>
      <w:proofErr w:type="gramStart"/>
      <w:r>
        <w:rPr>
          <w:rFonts w:eastAsia="Times New Roman" w:cstheme="minorHAnsi"/>
        </w:rPr>
        <w:t>reviewing</w:t>
      </w:r>
      <w:proofErr w:type="gramEnd"/>
      <w:r>
        <w:rPr>
          <w:rFonts w:eastAsia="Times New Roman" w:cstheme="minorHAnsi"/>
        </w:rPr>
        <w:t xml:space="preserve"> I came across several issues, there is cryptographic issues meaning the application is vulnerable to timing attacks, there is an issue where people can bypass sanitation, I don’t see that it has HTTPS there’s something that can leak any log messages, this application is vulnerable to Denial of service attacks, and a plethora of other things upon manually reviewing this information.</w:t>
      </w: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7B35C684" w14:textId="5760F1AC" w:rsidR="00113667" w:rsidRDefault="002572A5" w:rsidP="00113667">
      <w:pPr>
        <w:suppressAutoHyphens/>
        <w:spacing w:after="0" w:line="240" w:lineRule="auto"/>
        <w:contextualSpacing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D244886" wp14:editId="33FF0BE1">
            <wp:extent cx="5848350" cy="2181225"/>
            <wp:effectExtent l="0" t="0" r="0" b="9525"/>
            <wp:docPr id="1112987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98740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F67FC" w14:textId="2C64F41B" w:rsidR="002572A5" w:rsidRPr="001650C9" w:rsidRDefault="002572A5" w:rsidP="00113667">
      <w:pPr>
        <w:suppressAutoHyphens/>
        <w:spacing w:after="0" w:line="240" w:lineRule="auto"/>
        <w:contextualSpacing/>
        <w:rPr>
          <w:rFonts w:cstheme="minorHAnsi"/>
        </w:rPr>
      </w:pPr>
      <w:r>
        <w:rPr>
          <w:noProof/>
        </w:rPr>
        <w:drawing>
          <wp:inline distT="0" distB="0" distL="0" distR="0" wp14:anchorId="37F56F6C" wp14:editId="00671A06">
            <wp:extent cx="5943600" cy="2801620"/>
            <wp:effectExtent l="0" t="0" r="0" b="0"/>
            <wp:docPr id="8946117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611774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97570E0" w14:textId="6E0CF7AE" w:rsidR="00974AE3" w:rsidRPr="001650C9" w:rsidRDefault="00E6712A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reviewing manually and seeing the results from the static testing I believe the company needs an entire overhaul. All their systems need to be updated, everything needs to be verified from the ground up, there needs to be a constant check of code quality and user awareness. There needs to be more encryption, more ways to protect client’s information. I believe the best fix would be to start from scratch with a different team all together and really put some thought into the quality of work they’re putting out. </w:t>
      </w:r>
    </w:p>
    <w:sectPr w:rsidR="00974AE3" w:rsidRPr="001650C9" w:rsidSect="00C41B36">
      <w:headerReference w:type="default" r:id="rId15"/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4E63C" w14:textId="77777777" w:rsidR="00343B48" w:rsidRDefault="00343B48" w:rsidP="002F3F84">
      <w:r>
        <w:separator/>
      </w:r>
    </w:p>
  </w:endnote>
  <w:endnote w:type="continuationSeparator" w:id="0">
    <w:p w14:paraId="2D3DEAEC" w14:textId="77777777" w:rsidR="00343B48" w:rsidRDefault="00343B48" w:rsidP="002F3F84">
      <w:r>
        <w:continuationSeparator/>
      </w:r>
    </w:p>
  </w:endnote>
  <w:endnote w:type="continuationNotice" w:id="1">
    <w:p w14:paraId="726F4DC2" w14:textId="77777777" w:rsidR="00343B48" w:rsidRDefault="00343B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655A7" w14:textId="77777777" w:rsidR="00343B48" w:rsidRDefault="00343B48" w:rsidP="002F3F84">
      <w:r>
        <w:separator/>
      </w:r>
    </w:p>
  </w:footnote>
  <w:footnote w:type="continuationSeparator" w:id="0">
    <w:p w14:paraId="0AA96913" w14:textId="77777777" w:rsidR="00343B48" w:rsidRDefault="00343B48" w:rsidP="002F3F84">
      <w:r>
        <w:continuationSeparator/>
      </w:r>
    </w:p>
  </w:footnote>
  <w:footnote w:type="continuationNotice" w:id="1">
    <w:p w14:paraId="06D54AA1" w14:textId="77777777" w:rsidR="00343B48" w:rsidRDefault="00343B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51993117">
    <w:abstractNumId w:val="14"/>
  </w:num>
  <w:num w:numId="2" w16cid:durableId="615408345">
    <w:abstractNumId w:val="1"/>
  </w:num>
  <w:num w:numId="3" w16cid:durableId="819152558">
    <w:abstractNumId w:val="4"/>
  </w:num>
  <w:num w:numId="4" w16cid:durableId="955450040">
    <w:abstractNumId w:val="10"/>
  </w:num>
  <w:num w:numId="5" w16cid:durableId="1739136134">
    <w:abstractNumId w:val="9"/>
  </w:num>
  <w:num w:numId="6" w16cid:durableId="1314674776">
    <w:abstractNumId w:val="8"/>
  </w:num>
  <w:num w:numId="7" w16cid:durableId="2005083096">
    <w:abstractNumId w:val="5"/>
  </w:num>
  <w:num w:numId="8" w16cid:durableId="1260797887">
    <w:abstractNumId w:val="12"/>
  </w:num>
  <w:num w:numId="9" w16cid:durableId="1266038282">
    <w:abstractNumId w:val="11"/>
    <w:lvlOverride w:ilvl="0">
      <w:lvl w:ilvl="0">
        <w:numFmt w:val="lowerLetter"/>
        <w:lvlText w:val="%1."/>
        <w:lvlJc w:val="left"/>
      </w:lvl>
    </w:lvlOverride>
  </w:num>
  <w:num w:numId="10" w16cid:durableId="75054996">
    <w:abstractNumId w:val="6"/>
  </w:num>
  <w:num w:numId="11" w16cid:durableId="1145049193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262766307">
    <w:abstractNumId w:val="0"/>
  </w:num>
  <w:num w:numId="13" w16cid:durableId="1225994607">
    <w:abstractNumId w:val="13"/>
  </w:num>
  <w:num w:numId="14" w16cid:durableId="611135320">
    <w:abstractNumId w:val="7"/>
  </w:num>
  <w:num w:numId="15" w16cid:durableId="625237737">
    <w:abstractNumId w:val="3"/>
  </w:num>
  <w:num w:numId="16" w16cid:durableId="47730706">
    <w:abstractNumId w:val="15"/>
  </w:num>
  <w:num w:numId="17" w16cid:durableId="30246836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D2A1B"/>
    <w:rsid w:val="000D4B1E"/>
    <w:rsid w:val="00113667"/>
    <w:rsid w:val="001240EF"/>
    <w:rsid w:val="001650C9"/>
    <w:rsid w:val="00187548"/>
    <w:rsid w:val="001A381D"/>
    <w:rsid w:val="001C55A7"/>
    <w:rsid w:val="001E5399"/>
    <w:rsid w:val="002079DF"/>
    <w:rsid w:val="00225BE2"/>
    <w:rsid w:val="00226919"/>
    <w:rsid w:val="00234FC3"/>
    <w:rsid w:val="00250101"/>
    <w:rsid w:val="002572A5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21D27"/>
    <w:rsid w:val="0032740C"/>
    <w:rsid w:val="00343B48"/>
    <w:rsid w:val="00352FD0"/>
    <w:rsid w:val="003726AD"/>
    <w:rsid w:val="0037344C"/>
    <w:rsid w:val="00393181"/>
    <w:rsid w:val="003A0BF9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E7E10"/>
    <w:rsid w:val="008F26B4"/>
    <w:rsid w:val="0090104E"/>
    <w:rsid w:val="00921C2E"/>
    <w:rsid w:val="00940B1A"/>
    <w:rsid w:val="00944D65"/>
    <w:rsid w:val="009575BC"/>
    <w:rsid w:val="00966538"/>
    <w:rsid w:val="009714E8"/>
    <w:rsid w:val="00974AE3"/>
    <w:rsid w:val="009774F3"/>
    <w:rsid w:val="009B0AA5"/>
    <w:rsid w:val="009B1496"/>
    <w:rsid w:val="009C11B9"/>
    <w:rsid w:val="009C6202"/>
    <w:rsid w:val="00A12BCB"/>
    <w:rsid w:val="00A45B2C"/>
    <w:rsid w:val="00A472D7"/>
    <w:rsid w:val="00A57A92"/>
    <w:rsid w:val="00A71C4B"/>
    <w:rsid w:val="00A728D4"/>
    <w:rsid w:val="00A9068B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6BAB"/>
    <w:rsid w:val="00B50C83"/>
    <w:rsid w:val="00B66A6E"/>
    <w:rsid w:val="00B70EF1"/>
    <w:rsid w:val="00BB1033"/>
    <w:rsid w:val="00BD4019"/>
    <w:rsid w:val="00BF2E4C"/>
    <w:rsid w:val="00C06A29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8455A"/>
    <w:rsid w:val="00DB63D9"/>
    <w:rsid w:val="00DC2970"/>
    <w:rsid w:val="00DD3256"/>
    <w:rsid w:val="00E02BD0"/>
    <w:rsid w:val="00E2188F"/>
    <w:rsid w:val="00E2280C"/>
    <w:rsid w:val="00E52C82"/>
    <w:rsid w:val="00E66FC0"/>
    <w:rsid w:val="00E6712A"/>
    <w:rsid w:val="00EE3EAE"/>
    <w:rsid w:val="00F143F0"/>
    <w:rsid w:val="00F41864"/>
    <w:rsid w:val="00F66C9E"/>
    <w:rsid w:val="00F67F76"/>
    <w:rsid w:val="00F908A6"/>
    <w:rsid w:val="00FA29B4"/>
    <w:rsid w:val="00FA58FA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708</Words>
  <Characters>404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4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Stiles Lou</cp:lastModifiedBy>
  <cp:revision>2</cp:revision>
  <dcterms:created xsi:type="dcterms:W3CDTF">2023-09-14T15:52:00Z</dcterms:created>
  <dcterms:modified xsi:type="dcterms:W3CDTF">2023-09-14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